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B0E36" w14:textId="77777777" w:rsidR="00E2631A" w:rsidRDefault="00694048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 w:rsidRPr="00694048">
        <w:rPr>
          <w:sz w:val="36"/>
          <w:szCs w:val="36"/>
        </w:rPr>
        <w:drawing>
          <wp:inline distT="0" distB="0" distL="0" distR="0" wp14:anchorId="3D724B2C" wp14:editId="64BABBE9">
            <wp:extent cx="5677192" cy="1473276"/>
            <wp:effectExtent l="0" t="0" r="0" b="0"/>
            <wp:docPr id="1041391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39109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77192" cy="147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D03C9" w14:textId="77777777"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</w:t>
      </w:r>
      <w:r w:rsidR="00F714DA">
        <w:rPr>
          <w:szCs w:val="36"/>
        </w:rPr>
        <w:t>23</w:t>
      </w:r>
      <w:r w:rsidR="00EB629C" w:rsidRPr="0064662B">
        <w:rPr>
          <w:szCs w:val="36"/>
        </w:rPr>
        <w:t xml:space="preserve"> Proceedings </w:t>
      </w:r>
    </w:p>
    <w:p w14:paraId="13670B84" w14:textId="77777777"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14:paraId="73318418" w14:textId="77777777"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</w:p>
    <w:p w14:paraId="4DA56EF3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2E0E74FF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5E9E3F36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14:paraId="77EBD9C6" w14:textId="77777777" w:rsidR="00AB4361" w:rsidRPr="0064662B" w:rsidRDefault="00F36778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#326</w:t>
            </w:r>
          </w:p>
        </w:tc>
      </w:tr>
      <w:tr w:rsidR="00AB4361" w:rsidRPr="0064662B" w14:paraId="7059FA4E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7BAB1C0C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14:paraId="6E5FE826" w14:textId="77777777" w:rsidR="00AB4361" w:rsidRPr="0064662B" w:rsidRDefault="00F36778" w:rsidP="00F36778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 w:rsidRPr="00F36778"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A study of thermal response of chromium-tin (Cr/Sn) bimetal films using in situ RBS by Artificial Neural Networks</w:t>
            </w:r>
          </w:p>
        </w:tc>
      </w:tr>
      <w:tr w:rsidR="00AB4361" w:rsidRPr="0064662B" w14:paraId="76613835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46E46FF5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proofErr w:type="gramStart"/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</w:t>
            </w:r>
            <w:proofErr w:type="gramEnd"/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 &amp; Surname:</w:t>
            </w:r>
          </w:p>
        </w:tc>
        <w:tc>
          <w:tcPr>
            <w:tcW w:w="3201" w:type="pct"/>
          </w:tcPr>
          <w:p w14:paraId="44A7D9F4" w14:textId="77777777" w:rsidR="00AB4361" w:rsidRPr="0064662B" w:rsidRDefault="00F36778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Ingrid Kutlwano Segola</w:t>
            </w:r>
          </w:p>
        </w:tc>
      </w:tr>
      <w:tr w:rsidR="00AB4361" w:rsidRPr="0064662B" w14:paraId="76250D34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0AB64FE7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proofErr w:type="gramStart"/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</w:t>
            </w:r>
            <w:proofErr w:type="gramEnd"/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 Address:</w:t>
            </w:r>
          </w:p>
        </w:tc>
        <w:tc>
          <w:tcPr>
            <w:tcW w:w="3201" w:type="pct"/>
          </w:tcPr>
          <w:p w14:paraId="0F241422" w14:textId="77777777" w:rsidR="00AB4361" w:rsidRPr="0064662B" w:rsidRDefault="00F36778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kutlwanosegola@gmail.com</w:t>
            </w:r>
          </w:p>
        </w:tc>
      </w:tr>
    </w:tbl>
    <w:p w14:paraId="06786E38" w14:textId="77777777" w:rsidR="00AB4361" w:rsidRPr="0064662B" w:rsidRDefault="00AB4361" w:rsidP="00114C82">
      <w:pPr>
        <w:spacing w:line="252" w:lineRule="auto"/>
        <w:rPr>
          <w:b/>
          <w:sz w:val="22"/>
        </w:rPr>
      </w:pPr>
    </w:p>
    <w:p w14:paraId="5529043A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28B476C0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21941384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14:paraId="48BD7EC0" w14:textId="77777777" w:rsidR="00AB4361" w:rsidRPr="0064662B" w:rsidRDefault="00F36778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Dr Lebogang Kotsedi</w:t>
            </w:r>
          </w:p>
        </w:tc>
      </w:tr>
      <w:tr w:rsidR="00AB4361" w:rsidRPr="0064662B" w14:paraId="53C9EDFB" w14:textId="77777777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C65EA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E8465" w14:textId="77777777" w:rsidR="00AB4361" w:rsidRPr="0064662B" w:rsidRDefault="00F36778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 w:rsidRPr="00F36778"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l.kotsedi@ilabs.nrf.ac.za</w:t>
            </w:r>
          </w:p>
        </w:tc>
      </w:tr>
    </w:tbl>
    <w:p w14:paraId="04BBA77B" w14:textId="77777777"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14:paraId="2E14BF60" w14:textId="77777777"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12"/>
        <w:gridCol w:w="814"/>
        <w:gridCol w:w="814"/>
      </w:tblGrid>
      <w:tr w:rsidR="00AB4361" w:rsidRPr="0064662B" w14:paraId="6BE36038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6CFE875C" w14:textId="77777777"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7B9BCB2E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2CEA02B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14:paraId="0CBD52B0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0CEF32F1" w14:textId="77777777"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F81FEEC" w14:textId="77777777" w:rsidR="00AB4361" w:rsidRPr="0064662B" w:rsidRDefault="00F36778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91D867D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0A5443F7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619E548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A7DCF9A" w14:textId="77777777" w:rsidR="00AB4361" w:rsidRPr="0064662B" w:rsidRDefault="00F36778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79215A0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DD0FA07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DC00DFB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BE53951" w14:textId="77777777" w:rsidR="00AB4361" w:rsidRPr="0064662B" w:rsidRDefault="00F36778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3D497D1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0564AC23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514B4DD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66B3F59" w14:textId="77777777" w:rsidR="00AB4361" w:rsidRPr="0064662B" w:rsidRDefault="00F36778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B6A3AF6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41EA91E0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022C7A1C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F552AE8" w14:textId="77777777" w:rsidR="00AB4361" w:rsidRPr="0064662B" w:rsidRDefault="00F36778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15C02F8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14:paraId="5EEB178A" w14:textId="77777777" w:rsidR="004165A8" w:rsidRDefault="00F36778" w:rsidP="00AB4361">
      <w:pPr>
        <w:spacing w:line="252" w:lineRule="auto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18"/>
        </w:rPr>
        <w:drawing>
          <wp:anchor distT="0" distB="0" distL="114300" distR="114300" simplePos="0" relativeHeight="251658240" behindDoc="1" locked="0" layoutInCell="1" allowOverlap="1" wp14:anchorId="6AC7CD2F" wp14:editId="0E17615D">
            <wp:simplePos x="0" y="0"/>
            <wp:positionH relativeFrom="column">
              <wp:posOffset>3680460</wp:posOffset>
            </wp:positionH>
            <wp:positionV relativeFrom="paragraph">
              <wp:posOffset>62230</wp:posOffset>
            </wp:positionV>
            <wp:extent cx="548640" cy="301625"/>
            <wp:effectExtent l="0" t="0" r="381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40000" contrast="6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558" t="37582" r="39754" b="43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30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2F447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 xml:space="preserve">Student Name &amp; Surname: </w:t>
      </w:r>
      <w:r w:rsidR="00F36778">
        <w:rPr>
          <w:rFonts w:ascii="Arial" w:hAnsi="Arial" w:cs="Arial"/>
          <w:b/>
          <w:sz w:val="18"/>
        </w:rPr>
        <w:t>Ingrid Kutlwano Segola</w:t>
      </w:r>
      <w:r w:rsidR="00142469" w:rsidRPr="0064662B">
        <w:rPr>
          <w:rFonts w:ascii="Arial" w:hAnsi="Arial" w:cs="Arial"/>
          <w:b/>
          <w:sz w:val="18"/>
        </w:rPr>
        <w:t xml:space="preserve">        </w:t>
      </w:r>
      <w:r w:rsidRPr="0064662B">
        <w:rPr>
          <w:rFonts w:ascii="Arial" w:hAnsi="Arial" w:cs="Arial"/>
          <w:b/>
          <w:sz w:val="18"/>
        </w:rPr>
        <w:t xml:space="preserve">Signature: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</w:t>
      </w:r>
      <w:r w:rsidR="00F36778">
        <w:rPr>
          <w:rFonts w:ascii="Arial" w:hAnsi="Arial" w:cs="Arial"/>
          <w:b/>
          <w:sz w:val="18"/>
        </w:rPr>
        <w:t xml:space="preserve">                 </w:t>
      </w:r>
      <w:r w:rsidR="004C572F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 xml:space="preserve">Date: </w:t>
      </w:r>
      <w:r w:rsidR="00F36778">
        <w:rPr>
          <w:rFonts w:ascii="Arial" w:hAnsi="Arial" w:cs="Arial"/>
          <w:b/>
          <w:sz w:val="18"/>
        </w:rPr>
        <w:t>30/08/2023</w:t>
      </w:r>
    </w:p>
    <w:p w14:paraId="32923E41" w14:textId="77777777" w:rsidR="005D5D11" w:rsidRPr="0064662B" w:rsidRDefault="005D5D1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2F6B2432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3C58712C" w14:textId="6C6309B0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</w:t>
      </w:r>
      <w:r w:rsidR="00624081">
        <w:rPr>
          <w:rFonts w:ascii="Arial" w:hAnsi="Arial" w:cs="Arial"/>
          <w:b/>
          <w:sz w:val="18"/>
        </w:rPr>
        <w:t>Lebogang Kotsedi</w:t>
      </w:r>
      <w:r w:rsidR="00142469" w:rsidRPr="0064662B">
        <w:rPr>
          <w:rFonts w:ascii="Arial" w:hAnsi="Arial" w:cs="Arial"/>
          <w:b/>
          <w:sz w:val="18"/>
        </w:rPr>
        <w:t xml:space="preserve">      </w:t>
      </w:r>
      <w:r w:rsidRPr="0064662B">
        <w:rPr>
          <w:rFonts w:ascii="Arial" w:hAnsi="Arial" w:cs="Arial"/>
          <w:b/>
          <w:sz w:val="18"/>
        </w:rPr>
        <w:t xml:space="preserve">Signature: </w:t>
      </w:r>
      <w:r w:rsidR="00624081">
        <w:rPr>
          <w:rFonts w:ascii="Arial" w:hAnsi="Arial" w:cs="Arial"/>
          <w:b/>
          <w:sz w:val="18"/>
        </w:rPr>
        <w:t xml:space="preserve">      </w:t>
      </w:r>
      <w:r w:rsidR="00624081" w:rsidRPr="00624081">
        <w:rPr>
          <w:rFonts w:ascii="Arial" w:hAnsi="Arial" w:cs="Arial"/>
          <w:b/>
          <w:sz w:val="18"/>
        </w:rPr>
        <w:drawing>
          <wp:inline distT="0" distB="0" distL="0" distR="0" wp14:anchorId="2E779914" wp14:editId="06912AED">
            <wp:extent cx="644333" cy="400609"/>
            <wp:effectExtent l="0" t="0" r="381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3727" cy="41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4081">
        <w:rPr>
          <w:rFonts w:ascii="Arial" w:hAnsi="Arial" w:cs="Arial"/>
          <w:b/>
          <w:sz w:val="18"/>
        </w:rPr>
        <w:t xml:space="preserve">    </w:t>
      </w:r>
      <w:r w:rsidR="00624081">
        <w:rPr>
          <w:rFonts w:ascii="Arial" w:hAnsi="Arial" w:cs="Arial"/>
          <w:b/>
          <w:sz w:val="18"/>
        </w:rPr>
        <w:tab/>
      </w:r>
      <w:r w:rsidR="00624081">
        <w:rPr>
          <w:rFonts w:ascii="Arial" w:hAnsi="Arial" w:cs="Arial"/>
          <w:b/>
          <w:sz w:val="18"/>
        </w:rPr>
        <w:tab/>
      </w:r>
      <w:r w:rsidR="00624081">
        <w:rPr>
          <w:rFonts w:ascii="Arial" w:hAnsi="Arial" w:cs="Arial"/>
          <w:b/>
          <w:sz w:val="18"/>
        </w:rPr>
        <w:tab/>
      </w:r>
      <w:r w:rsidRPr="0064662B">
        <w:rPr>
          <w:rFonts w:ascii="Arial" w:hAnsi="Arial" w:cs="Arial"/>
          <w:b/>
          <w:sz w:val="18"/>
        </w:rPr>
        <w:t xml:space="preserve">Date: </w:t>
      </w:r>
      <w:r w:rsidR="00624081">
        <w:rPr>
          <w:rFonts w:ascii="Arial" w:hAnsi="Arial" w:cs="Arial"/>
          <w:b/>
          <w:sz w:val="18"/>
        </w:rPr>
        <w:t>2023/08/30</w:t>
      </w:r>
    </w:p>
    <w:p w14:paraId="27FA8B1D" w14:textId="77777777"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14:paraId="51B7A11D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14:paraId="0CACBD9D" w14:textId="77777777"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831DDC">
        <w:rPr>
          <w:rFonts w:ascii="Arial" w:hAnsi="Arial" w:cs="Arial"/>
          <w:b/>
          <w:color w:val="0000FF"/>
          <w:sz w:val="18"/>
          <w:szCs w:val="22"/>
        </w:rPr>
        <w:t>9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14:paraId="59F2EEF9" w14:textId="77777777"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4411"/>
        <w:gridCol w:w="4494"/>
      </w:tblGrid>
      <w:tr w:rsidR="008207EB" w:rsidRPr="0064662B" w14:paraId="7D532EFF" w14:textId="77777777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6B679" w14:textId="77777777"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14:paraId="6224D16E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EF42E" w14:textId="77777777"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A792E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7A5EA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14:paraId="3B2B29A5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3577B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FE072" w14:textId="6748A15F" w:rsidR="008207EB" w:rsidRPr="0064662B" w:rsidRDefault="00624081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Dr. T</w:t>
            </w:r>
            <w:r w:rsidR="006877C9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heophilus</w:t>
            </w: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. Muller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282A8" w14:textId="7052D878" w:rsidR="008207EB" w:rsidRPr="0064662B" w:rsidRDefault="00624081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Tmuller@uwc.ac.za</w:t>
            </w:r>
          </w:p>
        </w:tc>
      </w:tr>
      <w:tr w:rsidR="008207EB" w:rsidRPr="0064662B" w14:paraId="42594872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964C7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BE4DB" w14:textId="3537820E" w:rsidR="008207EB" w:rsidRPr="0064662B" w:rsidRDefault="00624081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Dr. F</w:t>
            </w:r>
            <w:r w:rsidR="006877C9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orce</w:t>
            </w: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. </w:t>
            </w:r>
            <w:proofErr w:type="spellStart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Thema</w:t>
            </w:r>
            <w:proofErr w:type="spellEnd"/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7991A" w14:textId="55941FE4" w:rsidR="008207EB" w:rsidRPr="0064662B" w:rsidRDefault="00624081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24081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ftthema@gmail.com</w:t>
            </w:r>
          </w:p>
        </w:tc>
      </w:tr>
      <w:tr w:rsidR="008207EB" w:rsidRPr="0064662B" w14:paraId="2A8970DE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D1A9F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34478" w14:textId="1894AEE1" w:rsidR="008207EB" w:rsidRPr="0064662B" w:rsidRDefault="00624081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Dr. A</w:t>
            </w:r>
            <w:r w:rsidR="006877C9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zwihangwisi</w:t>
            </w:r>
            <w:bookmarkStart w:id="0" w:name="_GoBack"/>
            <w:bookmarkEnd w:id="0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. </w:t>
            </w:r>
            <w:proofErr w:type="spellStart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Mabuda</w:t>
            </w:r>
            <w:proofErr w:type="spellEnd"/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66910" w14:textId="2D2F4F11" w:rsidR="008207EB" w:rsidRPr="0064662B" w:rsidRDefault="00624081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24081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MABUDAA@cput.ac.za</w:t>
            </w:r>
          </w:p>
        </w:tc>
      </w:tr>
    </w:tbl>
    <w:p w14:paraId="75BBB742" w14:textId="77777777" w:rsidR="009736AD" w:rsidRPr="0064662B" w:rsidRDefault="009736AD" w:rsidP="0064662B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10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8D832" w14:textId="77777777" w:rsidR="00A34C29" w:rsidRDefault="00A34C29" w:rsidP="00BA0D7A">
      <w:r>
        <w:separator/>
      </w:r>
    </w:p>
  </w:endnote>
  <w:endnote w:type="continuationSeparator" w:id="0">
    <w:p w14:paraId="352F5F93" w14:textId="77777777" w:rsidR="00A34C29" w:rsidRDefault="00A34C29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3C39B" w14:textId="77777777" w:rsidR="00BA0D7A" w:rsidRDefault="00BA0D7A">
    <w:pPr>
      <w:pStyle w:val="Footer"/>
      <w:jc w:val="center"/>
    </w:pPr>
  </w:p>
  <w:p w14:paraId="0A63B893" w14:textId="77777777"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16EA5D" w14:textId="77777777" w:rsidR="00A34C29" w:rsidRDefault="00A34C29" w:rsidP="00BA0D7A">
      <w:r>
        <w:separator/>
      </w:r>
    </w:p>
  </w:footnote>
  <w:footnote w:type="continuationSeparator" w:id="0">
    <w:p w14:paraId="434B4649" w14:textId="77777777" w:rsidR="00A34C29" w:rsidRDefault="00A34C29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F18C4"/>
    <w:rsid w:val="00114C82"/>
    <w:rsid w:val="00142469"/>
    <w:rsid w:val="001F25C2"/>
    <w:rsid w:val="00247C22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45E29"/>
    <w:rsid w:val="004C22AE"/>
    <w:rsid w:val="004C572F"/>
    <w:rsid w:val="004F367A"/>
    <w:rsid w:val="00500A61"/>
    <w:rsid w:val="005A24C7"/>
    <w:rsid w:val="005C51A3"/>
    <w:rsid w:val="005D5D11"/>
    <w:rsid w:val="00605CE0"/>
    <w:rsid w:val="00624081"/>
    <w:rsid w:val="0064662B"/>
    <w:rsid w:val="006758CD"/>
    <w:rsid w:val="006877C9"/>
    <w:rsid w:val="00694048"/>
    <w:rsid w:val="006F676F"/>
    <w:rsid w:val="00733263"/>
    <w:rsid w:val="00735D57"/>
    <w:rsid w:val="007416F7"/>
    <w:rsid w:val="007C244E"/>
    <w:rsid w:val="007D0C78"/>
    <w:rsid w:val="008064C4"/>
    <w:rsid w:val="008118B0"/>
    <w:rsid w:val="008207EB"/>
    <w:rsid w:val="008275DD"/>
    <w:rsid w:val="00831DDC"/>
    <w:rsid w:val="00845970"/>
    <w:rsid w:val="00866D1E"/>
    <w:rsid w:val="00871078"/>
    <w:rsid w:val="00873031"/>
    <w:rsid w:val="008E4108"/>
    <w:rsid w:val="00956267"/>
    <w:rsid w:val="009736AD"/>
    <w:rsid w:val="009E43F0"/>
    <w:rsid w:val="00A00829"/>
    <w:rsid w:val="00A030FE"/>
    <w:rsid w:val="00A05A38"/>
    <w:rsid w:val="00A071D9"/>
    <w:rsid w:val="00A318AC"/>
    <w:rsid w:val="00A34C29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C95428"/>
    <w:rsid w:val="00CD242B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3236"/>
    <w:rsid w:val="00EC6B9E"/>
    <w:rsid w:val="00EF1DE4"/>
    <w:rsid w:val="00EF4E30"/>
    <w:rsid w:val="00F15C4F"/>
    <w:rsid w:val="00F36778"/>
    <w:rsid w:val="00F4631C"/>
    <w:rsid w:val="00F714DA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D2BB4A6"/>
  <w15:docId w15:val="{8FE7BB7E-C7DF-4F94-B389-2D13CEF09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Microsoft Office User</cp:lastModifiedBy>
  <cp:revision>5</cp:revision>
  <cp:lastPrinted>2016-02-23T14:53:00Z</cp:lastPrinted>
  <dcterms:created xsi:type="dcterms:W3CDTF">2023-01-29T17:41:00Z</dcterms:created>
  <dcterms:modified xsi:type="dcterms:W3CDTF">2023-08-30T12:33:00Z</dcterms:modified>
</cp:coreProperties>
</file>